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657022" w14:textId="2B4D29D0" w:rsidR="00F234EB" w:rsidRDefault="00F234EB" w:rsidP="00A32F3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8"/>
        </w:rPr>
        <w:t>BUFFALO AREA AQUATIC CLUB</w:t>
      </w:r>
    </w:p>
    <w:p w14:paraId="3F1A0D99" w14:textId="14460CCA" w:rsidR="00BD4366" w:rsidRPr="00F234EB" w:rsidRDefault="00A32F3C" w:rsidP="00A32F3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234EB">
        <w:rPr>
          <w:rFonts w:ascii="Times New Roman" w:hAnsi="Times New Roman" w:cs="Times New Roman"/>
          <w:b/>
          <w:sz w:val="28"/>
          <w:szCs w:val="28"/>
        </w:rPr>
        <w:t>ATHLETE CODE OF CONDUCT</w:t>
      </w:r>
    </w:p>
    <w:p w14:paraId="6588733B" w14:textId="77777777" w:rsidR="00A32F3C" w:rsidRPr="000752C7" w:rsidRDefault="00A32F3C" w:rsidP="00A32F3C">
      <w:pPr>
        <w:rPr>
          <w:rFonts w:ascii="Times New Roman" w:hAnsi="Times New Roman" w:cs="Times New Roman"/>
        </w:rPr>
      </w:pPr>
      <w:r w:rsidRPr="000752C7">
        <w:rPr>
          <w:rFonts w:ascii="Times New Roman" w:hAnsi="Times New Roman" w:cs="Times New Roman"/>
        </w:rPr>
        <w:t>By signing this Code of Conduct, I agree to the following:</w:t>
      </w:r>
    </w:p>
    <w:p w14:paraId="3EB997AB" w14:textId="592A3275" w:rsidR="00A32F3C" w:rsidRPr="000752C7" w:rsidRDefault="00A32F3C" w:rsidP="00A32F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752C7">
        <w:rPr>
          <w:rFonts w:ascii="Times New Roman" w:hAnsi="Times New Roman" w:cs="Times New Roman"/>
        </w:rPr>
        <w:t>I will</w:t>
      </w:r>
      <w:r w:rsidR="00596D92" w:rsidRPr="000752C7">
        <w:rPr>
          <w:rFonts w:ascii="Times New Roman" w:hAnsi="Times New Roman" w:cs="Times New Roman"/>
        </w:rPr>
        <w:t xml:space="preserve"> respect and show courtesy to all teammates, coaches, parents, timers, officials and other swimmers </w:t>
      </w:r>
      <w:r w:rsidRPr="000752C7">
        <w:rPr>
          <w:rFonts w:ascii="Times New Roman" w:hAnsi="Times New Roman" w:cs="Times New Roman"/>
        </w:rPr>
        <w:t>at all times.</w:t>
      </w:r>
    </w:p>
    <w:p w14:paraId="70FC50E9" w14:textId="77777777" w:rsidR="00A32F3C" w:rsidRPr="000752C7" w:rsidRDefault="00A32F3C" w:rsidP="00A32F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752C7">
        <w:rPr>
          <w:rFonts w:ascii="Times New Roman" w:hAnsi="Times New Roman" w:cs="Times New Roman"/>
        </w:rPr>
        <w:t>I will de</w:t>
      </w:r>
      <w:r w:rsidR="00A1737F" w:rsidRPr="000752C7">
        <w:rPr>
          <w:rFonts w:ascii="Times New Roman" w:hAnsi="Times New Roman" w:cs="Times New Roman"/>
        </w:rPr>
        <w:t>monstrate good sportsmanship at</w:t>
      </w:r>
      <w:r w:rsidR="00596D92" w:rsidRPr="000752C7">
        <w:rPr>
          <w:rFonts w:ascii="Times New Roman" w:hAnsi="Times New Roman" w:cs="Times New Roman"/>
        </w:rPr>
        <w:t xml:space="preserve"> all practices and meets and will proudly represent BAAC.</w:t>
      </w:r>
    </w:p>
    <w:p w14:paraId="1AB8FA06" w14:textId="77777777" w:rsidR="00A32F3C" w:rsidRPr="000752C7" w:rsidRDefault="00A1737F" w:rsidP="00A32F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752C7">
        <w:rPr>
          <w:rFonts w:ascii="Times New Roman" w:hAnsi="Times New Roman" w:cs="Times New Roman"/>
        </w:rPr>
        <w:t>I will set a good example of</w:t>
      </w:r>
      <w:r w:rsidR="00A32F3C" w:rsidRPr="000752C7">
        <w:rPr>
          <w:rFonts w:ascii="Times New Roman" w:hAnsi="Times New Roman" w:cs="Times New Roman"/>
        </w:rPr>
        <w:t xml:space="preserve"> behavi</w:t>
      </w:r>
      <w:r w:rsidR="00FC5DDF" w:rsidRPr="000752C7">
        <w:rPr>
          <w:rFonts w:ascii="Times New Roman" w:hAnsi="Times New Roman" w:cs="Times New Roman"/>
        </w:rPr>
        <w:t>or and work ethic for my</w:t>
      </w:r>
      <w:r w:rsidR="00A32F3C" w:rsidRPr="000752C7">
        <w:rPr>
          <w:rFonts w:ascii="Times New Roman" w:hAnsi="Times New Roman" w:cs="Times New Roman"/>
        </w:rPr>
        <w:t xml:space="preserve"> teammates</w:t>
      </w:r>
      <w:r w:rsidR="00596D92" w:rsidRPr="000752C7">
        <w:rPr>
          <w:rFonts w:ascii="Times New Roman" w:hAnsi="Times New Roman" w:cs="Times New Roman"/>
        </w:rPr>
        <w:t xml:space="preserve"> and will assist younger and less experienced swimmers</w:t>
      </w:r>
      <w:r w:rsidR="00A32F3C" w:rsidRPr="000752C7">
        <w:rPr>
          <w:rFonts w:ascii="Times New Roman" w:hAnsi="Times New Roman" w:cs="Times New Roman"/>
        </w:rPr>
        <w:t>.</w:t>
      </w:r>
    </w:p>
    <w:p w14:paraId="455C89ED" w14:textId="77777777" w:rsidR="00EF022E" w:rsidRPr="000752C7" w:rsidRDefault="00A32F3C" w:rsidP="00A32F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752C7">
        <w:rPr>
          <w:rFonts w:ascii="Times New Roman" w:hAnsi="Times New Roman" w:cs="Times New Roman"/>
        </w:rPr>
        <w:t xml:space="preserve">I will be respectful of my teammates’ feelings </w:t>
      </w:r>
      <w:r w:rsidR="00EF022E" w:rsidRPr="000752C7">
        <w:rPr>
          <w:rFonts w:ascii="Times New Roman" w:hAnsi="Times New Roman" w:cs="Times New Roman"/>
        </w:rPr>
        <w:t>and personal space</w:t>
      </w:r>
      <w:r w:rsidR="00B80683" w:rsidRPr="000752C7">
        <w:rPr>
          <w:rFonts w:ascii="Times New Roman" w:hAnsi="Times New Roman" w:cs="Times New Roman"/>
        </w:rPr>
        <w:t xml:space="preserve"> and will never physically or verbally assault or abuse another person</w:t>
      </w:r>
      <w:r w:rsidR="00EF022E" w:rsidRPr="000752C7">
        <w:rPr>
          <w:rFonts w:ascii="Times New Roman" w:hAnsi="Times New Roman" w:cs="Times New Roman"/>
        </w:rPr>
        <w:t>.</w:t>
      </w:r>
    </w:p>
    <w:p w14:paraId="0A242976" w14:textId="73C3ACCA" w:rsidR="00A32F3C" w:rsidRPr="000752C7" w:rsidRDefault="00EF022E" w:rsidP="00A32F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752C7">
        <w:rPr>
          <w:rFonts w:ascii="Times New Roman" w:hAnsi="Times New Roman" w:cs="Times New Roman"/>
        </w:rPr>
        <w:t>I will attend team</w:t>
      </w:r>
      <w:r w:rsidR="00FC5DDF" w:rsidRPr="000752C7">
        <w:rPr>
          <w:rFonts w:ascii="Times New Roman" w:hAnsi="Times New Roman" w:cs="Times New Roman"/>
        </w:rPr>
        <w:t xml:space="preserve"> </w:t>
      </w:r>
      <w:r w:rsidR="00B87B2A" w:rsidRPr="000752C7">
        <w:rPr>
          <w:rFonts w:ascii="Times New Roman" w:hAnsi="Times New Roman" w:cs="Times New Roman"/>
        </w:rPr>
        <w:t>practices</w:t>
      </w:r>
      <w:r w:rsidR="00FC5DDF" w:rsidRPr="000752C7">
        <w:rPr>
          <w:rFonts w:ascii="Times New Roman" w:hAnsi="Times New Roman" w:cs="Times New Roman"/>
        </w:rPr>
        <w:t xml:space="preserve"> </w:t>
      </w:r>
      <w:r w:rsidR="00DA12A2" w:rsidRPr="000752C7">
        <w:rPr>
          <w:rFonts w:ascii="Times New Roman" w:hAnsi="Times New Roman" w:cs="Times New Roman"/>
        </w:rPr>
        <w:t>consistently and will meet any</w:t>
      </w:r>
      <w:r w:rsidR="00B80683" w:rsidRPr="000752C7">
        <w:rPr>
          <w:rFonts w:ascii="Times New Roman" w:hAnsi="Times New Roman" w:cs="Times New Roman"/>
        </w:rPr>
        <w:t xml:space="preserve"> practice attendance requirements</w:t>
      </w:r>
      <w:r w:rsidR="00DA12A2" w:rsidRPr="000752C7">
        <w:rPr>
          <w:rFonts w:ascii="Times New Roman" w:hAnsi="Times New Roman" w:cs="Times New Roman"/>
        </w:rPr>
        <w:t xml:space="preserve"> that apply to me</w:t>
      </w:r>
      <w:r w:rsidR="00B80683" w:rsidRPr="000752C7">
        <w:rPr>
          <w:rFonts w:ascii="Times New Roman" w:hAnsi="Times New Roman" w:cs="Times New Roman"/>
        </w:rPr>
        <w:t>.</w:t>
      </w:r>
    </w:p>
    <w:p w14:paraId="2857379C" w14:textId="77777777" w:rsidR="00EF022E" w:rsidRPr="000752C7" w:rsidRDefault="00EF022E" w:rsidP="00A32F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752C7">
        <w:rPr>
          <w:rFonts w:ascii="Times New Roman" w:hAnsi="Times New Roman" w:cs="Times New Roman"/>
        </w:rPr>
        <w:t>I will show respect for all facilities and other property (including locker rooms) used during pract</w:t>
      </w:r>
      <w:r w:rsidR="00596D92" w:rsidRPr="000752C7">
        <w:rPr>
          <w:rFonts w:ascii="Times New Roman" w:hAnsi="Times New Roman" w:cs="Times New Roman"/>
        </w:rPr>
        <w:t>ices, meets and</w:t>
      </w:r>
      <w:r w:rsidR="00B80683" w:rsidRPr="000752C7">
        <w:rPr>
          <w:rFonts w:ascii="Times New Roman" w:hAnsi="Times New Roman" w:cs="Times New Roman"/>
        </w:rPr>
        <w:t xml:space="preserve"> team activities.</w:t>
      </w:r>
    </w:p>
    <w:p w14:paraId="34FD27CD" w14:textId="42DE9F86" w:rsidR="00EF022E" w:rsidRPr="000752C7" w:rsidRDefault="00EF022E" w:rsidP="00A32F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752C7">
        <w:rPr>
          <w:rFonts w:ascii="Times New Roman" w:hAnsi="Times New Roman" w:cs="Times New Roman"/>
        </w:rPr>
        <w:t xml:space="preserve">I will </w:t>
      </w:r>
      <w:r w:rsidR="002423A5" w:rsidRPr="000752C7">
        <w:rPr>
          <w:rFonts w:ascii="Times New Roman" w:hAnsi="Times New Roman" w:cs="Times New Roman"/>
          <w:noProof/>
        </w:rPr>
        <w:t>conduct myself in an appropriate mann</w:t>
      </w:r>
      <w:r w:rsidR="00B80683" w:rsidRPr="000752C7">
        <w:rPr>
          <w:rFonts w:ascii="Times New Roman" w:hAnsi="Times New Roman" w:cs="Times New Roman"/>
          <w:noProof/>
        </w:rPr>
        <w:t>er</w:t>
      </w:r>
      <w:r w:rsidR="00B80683" w:rsidRPr="000752C7">
        <w:rPr>
          <w:rFonts w:ascii="Times New Roman" w:hAnsi="Times New Roman" w:cs="Times New Roman"/>
        </w:rPr>
        <w:t xml:space="preserve"> while in the locker room, </w:t>
      </w:r>
      <w:r w:rsidR="002423A5" w:rsidRPr="000752C7">
        <w:rPr>
          <w:rFonts w:ascii="Times New Roman" w:hAnsi="Times New Roman" w:cs="Times New Roman"/>
        </w:rPr>
        <w:t>on the pool deck</w:t>
      </w:r>
      <w:r w:rsidR="00B80683" w:rsidRPr="000752C7">
        <w:rPr>
          <w:rFonts w:ascii="Times New Roman" w:hAnsi="Times New Roman" w:cs="Times New Roman"/>
        </w:rPr>
        <w:t>, in the hallways and other public areas</w:t>
      </w:r>
      <w:r w:rsidR="002423A5" w:rsidRPr="000752C7">
        <w:rPr>
          <w:rFonts w:ascii="Times New Roman" w:hAnsi="Times New Roman" w:cs="Times New Roman"/>
        </w:rPr>
        <w:t xml:space="preserve"> during all practices and meets.</w:t>
      </w:r>
    </w:p>
    <w:p w14:paraId="6EECABED" w14:textId="77777777" w:rsidR="002423A5" w:rsidRPr="000752C7" w:rsidRDefault="00A1737F" w:rsidP="00A32F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752C7">
        <w:rPr>
          <w:rFonts w:ascii="Times New Roman" w:hAnsi="Times New Roman" w:cs="Times New Roman"/>
        </w:rPr>
        <w:t>If I disagree with an official’s call, I will talk with my coach and not approach the official directly.</w:t>
      </w:r>
    </w:p>
    <w:p w14:paraId="088C95BE" w14:textId="4AF8CC0E" w:rsidR="00A1737F" w:rsidRPr="000752C7" w:rsidRDefault="00A1737F" w:rsidP="00D65A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752C7">
        <w:rPr>
          <w:rFonts w:ascii="Times New Roman" w:hAnsi="Times New Roman" w:cs="Times New Roman"/>
        </w:rPr>
        <w:t>I will obey all of USA Swimming’s Rules</w:t>
      </w:r>
      <w:r w:rsidR="00D65A6D" w:rsidRPr="000752C7">
        <w:rPr>
          <w:rFonts w:ascii="Times New Roman" w:hAnsi="Times New Roman" w:cs="Times New Roman"/>
        </w:rPr>
        <w:t>, Policies</w:t>
      </w:r>
      <w:r w:rsidR="004F1E48" w:rsidRPr="000752C7">
        <w:rPr>
          <w:rFonts w:ascii="Times New Roman" w:hAnsi="Times New Roman" w:cs="Times New Roman"/>
        </w:rPr>
        <w:t>,</w:t>
      </w:r>
      <w:r w:rsidR="00E56D8B" w:rsidRPr="000752C7">
        <w:rPr>
          <w:rFonts w:ascii="Times New Roman" w:hAnsi="Times New Roman" w:cs="Times New Roman"/>
        </w:rPr>
        <w:t xml:space="preserve"> </w:t>
      </w:r>
      <w:r w:rsidRPr="000752C7">
        <w:rPr>
          <w:rFonts w:ascii="Times New Roman" w:hAnsi="Times New Roman" w:cs="Times New Roman"/>
          <w:noProof/>
        </w:rPr>
        <w:t>and</w:t>
      </w:r>
      <w:r w:rsidRPr="000752C7">
        <w:rPr>
          <w:rFonts w:ascii="Times New Roman" w:hAnsi="Times New Roman" w:cs="Times New Roman"/>
        </w:rPr>
        <w:t xml:space="preserve"> Code of Conduct. </w:t>
      </w:r>
    </w:p>
    <w:p w14:paraId="14594A35" w14:textId="21EF135C" w:rsidR="00B80683" w:rsidRPr="000752C7" w:rsidRDefault="00B80683" w:rsidP="00A32F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752C7">
        <w:rPr>
          <w:rFonts w:ascii="Times New Roman" w:hAnsi="Times New Roman" w:cs="Times New Roman"/>
        </w:rPr>
        <w:t>I will not consume, use</w:t>
      </w:r>
      <w:r w:rsidR="00D65A6D" w:rsidRPr="000752C7">
        <w:rPr>
          <w:rFonts w:ascii="Times New Roman" w:hAnsi="Times New Roman" w:cs="Times New Roman"/>
        </w:rPr>
        <w:t>,</w:t>
      </w:r>
      <w:r w:rsidRPr="000752C7">
        <w:rPr>
          <w:rFonts w:ascii="Times New Roman" w:hAnsi="Times New Roman" w:cs="Times New Roman"/>
        </w:rPr>
        <w:t xml:space="preserve"> purchase</w:t>
      </w:r>
      <w:r w:rsidR="00D65A6D" w:rsidRPr="000752C7">
        <w:rPr>
          <w:rFonts w:ascii="Times New Roman" w:hAnsi="Times New Roman" w:cs="Times New Roman"/>
        </w:rPr>
        <w:t xml:space="preserve"> or possess</w:t>
      </w:r>
      <w:r w:rsidRPr="000752C7">
        <w:rPr>
          <w:rFonts w:ascii="Times New Roman" w:hAnsi="Times New Roman" w:cs="Times New Roman"/>
        </w:rPr>
        <w:t xml:space="preserve"> alcohol, tobacco, or any illegal </w:t>
      </w:r>
      <w:r w:rsidR="00D65A6D" w:rsidRPr="000752C7">
        <w:rPr>
          <w:rFonts w:ascii="Times New Roman" w:hAnsi="Times New Roman" w:cs="Times New Roman"/>
        </w:rPr>
        <w:t xml:space="preserve">(non-prescribed) </w:t>
      </w:r>
      <w:r w:rsidRPr="000752C7">
        <w:rPr>
          <w:rFonts w:ascii="Times New Roman" w:hAnsi="Times New Roman" w:cs="Times New Roman"/>
        </w:rPr>
        <w:t>drug or substance of any kind</w:t>
      </w:r>
      <w:r w:rsidR="00D65A6D" w:rsidRPr="000752C7">
        <w:rPr>
          <w:rFonts w:ascii="Times New Roman" w:hAnsi="Times New Roman" w:cs="Times New Roman"/>
        </w:rPr>
        <w:t xml:space="preserve"> nor will I associate with peers who do</w:t>
      </w:r>
      <w:r w:rsidR="006441D5" w:rsidRPr="000752C7">
        <w:rPr>
          <w:rFonts w:ascii="Times New Roman" w:hAnsi="Times New Roman" w:cs="Times New Roman"/>
        </w:rPr>
        <w:t>.  I will always try to make the best choices for myself knowing that I will perform best in the pool when I take care of my body and mind.</w:t>
      </w:r>
    </w:p>
    <w:p w14:paraId="1FE96567" w14:textId="2742EB6B" w:rsidR="00B87B2A" w:rsidRPr="000752C7" w:rsidRDefault="00133B23" w:rsidP="00133B23">
      <w:pPr>
        <w:rPr>
          <w:rFonts w:ascii="Times New Roman" w:hAnsi="Times New Roman" w:cs="Times New Roman"/>
        </w:rPr>
      </w:pPr>
      <w:r w:rsidRPr="000752C7">
        <w:rPr>
          <w:rFonts w:ascii="Times New Roman" w:hAnsi="Times New Roman" w:cs="Times New Roman"/>
        </w:rPr>
        <w:t xml:space="preserve">I understand that if I violate this Code of Conduct, I will be subject to </w:t>
      </w:r>
      <w:r w:rsidR="00405090" w:rsidRPr="000752C7">
        <w:rPr>
          <w:rFonts w:ascii="Times New Roman" w:hAnsi="Times New Roman" w:cs="Times New Roman"/>
        </w:rPr>
        <w:t xml:space="preserve">the following </w:t>
      </w:r>
      <w:r w:rsidRPr="000752C7">
        <w:rPr>
          <w:rFonts w:ascii="Times New Roman" w:hAnsi="Times New Roman" w:cs="Times New Roman"/>
        </w:rPr>
        <w:t>disciplinary action</w:t>
      </w:r>
      <w:r w:rsidR="00B87B2A" w:rsidRPr="000752C7">
        <w:rPr>
          <w:rFonts w:ascii="Times New Roman" w:hAnsi="Times New Roman" w:cs="Times New Roman"/>
        </w:rPr>
        <w:t>:</w:t>
      </w:r>
    </w:p>
    <w:p w14:paraId="5BCE9825" w14:textId="023A1EAD" w:rsidR="00B87B2A" w:rsidRPr="000752C7" w:rsidRDefault="00B87B2A" w:rsidP="00133B23">
      <w:pPr>
        <w:rPr>
          <w:rFonts w:ascii="Times New Roman" w:hAnsi="Times New Roman" w:cs="Times New Roman"/>
        </w:rPr>
      </w:pPr>
      <w:r w:rsidRPr="000752C7">
        <w:rPr>
          <w:rFonts w:ascii="Times New Roman" w:hAnsi="Times New Roman" w:cs="Times New Roman"/>
        </w:rPr>
        <w:t>First Offense: Warning</w:t>
      </w:r>
      <w:r w:rsidR="00C10F6C">
        <w:rPr>
          <w:rFonts w:ascii="Times New Roman" w:hAnsi="Times New Roman" w:cs="Times New Roman"/>
        </w:rPr>
        <w:t xml:space="preserve"> and parents notified</w:t>
      </w:r>
    </w:p>
    <w:p w14:paraId="1FAFA7B3" w14:textId="4915749C" w:rsidR="00B87B2A" w:rsidRPr="000752C7" w:rsidRDefault="00B87B2A" w:rsidP="00133B23">
      <w:pPr>
        <w:rPr>
          <w:rFonts w:ascii="Times New Roman" w:hAnsi="Times New Roman" w:cs="Times New Roman"/>
        </w:rPr>
      </w:pPr>
      <w:r w:rsidRPr="000752C7">
        <w:rPr>
          <w:rFonts w:ascii="Times New Roman" w:hAnsi="Times New Roman" w:cs="Times New Roman"/>
        </w:rPr>
        <w:t>Second Offense: Sit out of p</w:t>
      </w:r>
      <w:r w:rsidR="0072444A" w:rsidRPr="000752C7">
        <w:rPr>
          <w:rFonts w:ascii="Times New Roman" w:hAnsi="Times New Roman" w:cs="Times New Roman"/>
        </w:rPr>
        <w:t>ractice for one set</w:t>
      </w:r>
      <w:r w:rsidR="00F30909" w:rsidRPr="000752C7">
        <w:rPr>
          <w:rFonts w:ascii="Times New Roman" w:hAnsi="Times New Roman" w:cs="Times New Roman"/>
        </w:rPr>
        <w:t xml:space="preserve"> and parents notified</w:t>
      </w:r>
    </w:p>
    <w:p w14:paraId="40807EDD" w14:textId="267BC2C6" w:rsidR="00133B23" w:rsidRPr="000752C7" w:rsidRDefault="00B87B2A" w:rsidP="00133B23">
      <w:pPr>
        <w:rPr>
          <w:rFonts w:ascii="Times New Roman" w:hAnsi="Times New Roman" w:cs="Times New Roman"/>
        </w:rPr>
      </w:pPr>
      <w:r w:rsidRPr="000752C7">
        <w:rPr>
          <w:rFonts w:ascii="Times New Roman" w:hAnsi="Times New Roman" w:cs="Times New Roman"/>
        </w:rPr>
        <w:t>Third Offense</w:t>
      </w:r>
      <w:r w:rsidR="00405090" w:rsidRPr="000752C7">
        <w:rPr>
          <w:rFonts w:ascii="Times New Roman" w:hAnsi="Times New Roman" w:cs="Times New Roman"/>
        </w:rPr>
        <w:t xml:space="preserve"> or Three or More Second Offenses in </w:t>
      </w:r>
      <w:r w:rsidR="0072444A" w:rsidRPr="000752C7">
        <w:rPr>
          <w:rFonts w:ascii="Times New Roman" w:hAnsi="Times New Roman" w:cs="Times New Roman"/>
        </w:rPr>
        <w:t xml:space="preserve">a </w:t>
      </w:r>
      <w:r w:rsidR="00405090" w:rsidRPr="000752C7">
        <w:rPr>
          <w:rFonts w:ascii="Times New Roman" w:hAnsi="Times New Roman" w:cs="Times New Roman"/>
        </w:rPr>
        <w:t>Two Week Time Frame</w:t>
      </w:r>
      <w:r w:rsidRPr="000752C7">
        <w:rPr>
          <w:rFonts w:ascii="Times New Roman" w:hAnsi="Times New Roman" w:cs="Times New Roman"/>
        </w:rPr>
        <w:t>:  Swimmer removed from practice and parents notified</w:t>
      </w:r>
      <w:r w:rsidR="00133B23" w:rsidRPr="000752C7">
        <w:rPr>
          <w:rFonts w:ascii="Times New Roman" w:hAnsi="Times New Roman" w:cs="Times New Roman"/>
        </w:rPr>
        <w:t xml:space="preserve"> </w:t>
      </w:r>
    </w:p>
    <w:p w14:paraId="1C8FB330" w14:textId="7E0ABA3A" w:rsidR="00A1737F" w:rsidRPr="000752C7" w:rsidRDefault="00097EB1" w:rsidP="00A1737F">
      <w:pPr>
        <w:rPr>
          <w:rFonts w:ascii="Times New Roman" w:hAnsi="Times New Roman" w:cs="Times New Roman"/>
        </w:rPr>
      </w:pPr>
      <w:r w:rsidRPr="000752C7">
        <w:rPr>
          <w:rFonts w:ascii="Times New Roman" w:hAnsi="Times New Roman" w:cs="Times New Roman"/>
        </w:rPr>
        <w:t>Coaches will be responsible for</w:t>
      </w:r>
      <w:r w:rsidR="00F30909" w:rsidRPr="000752C7">
        <w:rPr>
          <w:rFonts w:ascii="Times New Roman" w:hAnsi="Times New Roman" w:cs="Times New Roman"/>
        </w:rPr>
        <w:t xml:space="preserve"> explaining to the swimmer why the disciplinary action has been instituted.  Swimmers who repeatedly violate this Code of Conduct shall be required to attend a meeting </w:t>
      </w:r>
      <w:r w:rsidR="008304C2" w:rsidRPr="000752C7">
        <w:rPr>
          <w:rFonts w:ascii="Times New Roman" w:hAnsi="Times New Roman" w:cs="Times New Roman"/>
        </w:rPr>
        <w:lastRenderedPageBreak/>
        <w:t xml:space="preserve">(with parent/guardian present) </w:t>
      </w:r>
      <w:r w:rsidR="00F30909" w:rsidRPr="000752C7">
        <w:rPr>
          <w:rFonts w:ascii="Times New Roman" w:hAnsi="Times New Roman" w:cs="Times New Roman"/>
        </w:rPr>
        <w:t>with the coaches and the Board of Directors to determine ne</w:t>
      </w:r>
      <w:r w:rsidRPr="000752C7">
        <w:rPr>
          <w:rFonts w:ascii="Times New Roman" w:hAnsi="Times New Roman" w:cs="Times New Roman"/>
        </w:rPr>
        <w:t xml:space="preserve">xt steps in accordance with the Club Bylaws. </w:t>
      </w:r>
    </w:p>
    <w:p w14:paraId="4FD9F62E" w14:textId="5DD9FC76" w:rsidR="00A1737F" w:rsidRPr="000752C7" w:rsidRDefault="00A1737F" w:rsidP="00A1737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752C7">
        <w:rPr>
          <w:rFonts w:ascii="Times New Roman" w:hAnsi="Times New Roman" w:cs="Times New Roman"/>
          <w:sz w:val="24"/>
          <w:szCs w:val="24"/>
        </w:rPr>
        <w:t>______________________________________</w:t>
      </w:r>
      <w:r w:rsidRPr="000752C7">
        <w:rPr>
          <w:rFonts w:ascii="Times New Roman" w:hAnsi="Times New Roman" w:cs="Times New Roman"/>
          <w:sz w:val="24"/>
          <w:szCs w:val="24"/>
        </w:rPr>
        <w:tab/>
      </w:r>
      <w:r w:rsidR="000752C7">
        <w:rPr>
          <w:rFonts w:ascii="Times New Roman" w:hAnsi="Times New Roman" w:cs="Times New Roman"/>
          <w:sz w:val="24"/>
          <w:szCs w:val="24"/>
        </w:rPr>
        <w:tab/>
        <w:t>______________________________</w:t>
      </w:r>
    </w:p>
    <w:p w14:paraId="77C60FF5" w14:textId="77777777" w:rsidR="00A1737F" w:rsidRPr="000752C7" w:rsidRDefault="00A1737F" w:rsidP="00A1737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752C7">
        <w:rPr>
          <w:rFonts w:ascii="Times New Roman" w:hAnsi="Times New Roman" w:cs="Times New Roman"/>
          <w:sz w:val="24"/>
          <w:szCs w:val="24"/>
        </w:rPr>
        <w:t>Swimmer’</w:t>
      </w:r>
      <w:r w:rsidR="006E5194" w:rsidRPr="000752C7">
        <w:rPr>
          <w:rFonts w:ascii="Times New Roman" w:hAnsi="Times New Roman" w:cs="Times New Roman"/>
          <w:sz w:val="24"/>
          <w:szCs w:val="24"/>
        </w:rPr>
        <w:t>s s</w:t>
      </w:r>
      <w:r w:rsidRPr="000752C7">
        <w:rPr>
          <w:rFonts w:ascii="Times New Roman" w:hAnsi="Times New Roman" w:cs="Times New Roman"/>
          <w:sz w:val="24"/>
          <w:szCs w:val="24"/>
        </w:rPr>
        <w:t>ignature</w:t>
      </w:r>
      <w:r w:rsidRPr="000752C7">
        <w:rPr>
          <w:rFonts w:ascii="Times New Roman" w:hAnsi="Times New Roman" w:cs="Times New Roman"/>
          <w:sz w:val="24"/>
          <w:szCs w:val="24"/>
        </w:rPr>
        <w:tab/>
      </w:r>
      <w:r w:rsidRPr="000752C7">
        <w:rPr>
          <w:rFonts w:ascii="Times New Roman" w:hAnsi="Times New Roman" w:cs="Times New Roman"/>
          <w:sz w:val="24"/>
          <w:szCs w:val="24"/>
        </w:rPr>
        <w:tab/>
      </w:r>
      <w:r w:rsidRPr="000752C7">
        <w:rPr>
          <w:rFonts w:ascii="Times New Roman" w:hAnsi="Times New Roman" w:cs="Times New Roman"/>
          <w:sz w:val="24"/>
          <w:szCs w:val="24"/>
        </w:rPr>
        <w:tab/>
      </w:r>
      <w:r w:rsidRPr="000752C7">
        <w:rPr>
          <w:rFonts w:ascii="Times New Roman" w:hAnsi="Times New Roman" w:cs="Times New Roman"/>
          <w:sz w:val="24"/>
          <w:szCs w:val="24"/>
        </w:rPr>
        <w:tab/>
      </w:r>
      <w:r w:rsidRPr="000752C7">
        <w:rPr>
          <w:rFonts w:ascii="Times New Roman" w:hAnsi="Times New Roman" w:cs="Times New Roman"/>
          <w:sz w:val="24"/>
          <w:szCs w:val="24"/>
        </w:rPr>
        <w:tab/>
      </w:r>
      <w:r w:rsidRPr="000752C7">
        <w:rPr>
          <w:rFonts w:ascii="Times New Roman" w:hAnsi="Times New Roman" w:cs="Times New Roman"/>
          <w:sz w:val="24"/>
          <w:szCs w:val="24"/>
        </w:rPr>
        <w:tab/>
        <w:t>Date</w:t>
      </w:r>
    </w:p>
    <w:p w14:paraId="045F34A0" w14:textId="77777777" w:rsidR="00A1737F" w:rsidRPr="000752C7" w:rsidRDefault="00A1737F" w:rsidP="00A1737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3729319" w14:textId="77777777" w:rsidR="00A1737F" w:rsidRPr="000752C7" w:rsidRDefault="00A1737F" w:rsidP="00A1737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D821007" w14:textId="263EB175" w:rsidR="00A1737F" w:rsidRPr="000752C7" w:rsidRDefault="00A1737F" w:rsidP="00A1737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752C7">
        <w:rPr>
          <w:rFonts w:ascii="Times New Roman" w:hAnsi="Times New Roman" w:cs="Times New Roman"/>
          <w:sz w:val="24"/>
          <w:szCs w:val="24"/>
        </w:rPr>
        <w:t>__________________________________________</w:t>
      </w:r>
      <w:r w:rsidR="000752C7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0752C7">
        <w:rPr>
          <w:rFonts w:ascii="Times New Roman" w:hAnsi="Times New Roman" w:cs="Times New Roman"/>
          <w:sz w:val="24"/>
          <w:szCs w:val="24"/>
        </w:rPr>
        <w:t>______________________________</w:t>
      </w:r>
    </w:p>
    <w:p w14:paraId="750EA7BC" w14:textId="52602CAD" w:rsidR="00A1737F" w:rsidRPr="000752C7" w:rsidRDefault="00A1737F" w:rsidP="005438A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752C7">
        <w:rPr>
          <w:rFonts w:ascii="Times New Roman" w:hAnsi="Times New Roman" w:cs="Times New Roman"/>
          <w:sz w:val="24"/>
          <w:szCs w:val="24"/>
        </w:rPr>
        <w:t>Parent’s signature</w:t>
      </w:r>
      <w:r w:rsidRPr="000752C7">
        <w:rPr>
          <w:rFonts w:ascii="Times New Roman" w:hAnsi="Times New Roman" w:cs="Times New Roman"/>
          <w:sz w:val="24"/>
          <w:szCs w:val="24"/>
        </w:rPr>
        <w:tab/>
      </w:r>
      <w:r w:rsidRPr="000752C7">
        <w:rPr>
          <w:rFonts w:ascii="Times New Roman" w:hAnsi="Times New Roman" w:cs="Times New Roman"/>
          <w:sz w:val="24"/>
          <w:szCs w:val="24"/>
        </w:rPr>
        <w:tab/>
      </w:r>
      <w:r w:rsidRPr="000752C7">
        <w:rPr>
          <w:rFonts w:ascii="Times New Roman" w:hAnsi="Times New Roman" w:cs="Times New Roman"/>
          <w:sz w:val="24"/>
          <w:szCs w:val="24"/>
        </w:rPr>
        <w:tab/>
      </w:r>
      <w:r w:rsidRPr="000752C7">
        <w:rPr>
          <w:rFonts w:ascii="Times New Roman" w:hAnsi="Times New Roman" w:cs="Times New Roman"/>
          <w:sz w:val="24"/>
          <w:szCs w:val="24"/>
        </w:rPr>
        <w:tab/>
      </w:r>
      <w:r w:rsidRPr="000752C7">
        <w:rPr>
          <w:rFonts w:ascii="Times New Roman" w:hAnsi="Times New Roman" w:cs="Times New Roman"/>
          <w:sz w:val="24"/>
          <w:szCs w:val="24"/>
        </w:rPr>
        <w:tab/>
      </w:r>
      <w:r w:rsidRPr="000752C7">
        <w:rPr>
          <w:rFonts w:ascii="Times New Roman" w:hAnsi="Times New Roman" w:cs="Times New Roman"/>
          <w:sz w:val="24"/>
          <w:szCs w:val="24"/>
        </w:rPr>
        <w:tab/>
        <w:t>Date</w:t>
      </w:r>
    </w:p>
    <w:sectPr w:rsidR="00A1737F" w:rsidRPr="000752C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51743DB" w14:textId="77777777" w:rsidR="002951F1" w:rsidRDefault="002951F1" w:rsidP="00F234EB">
      <w:pPr>
        <w:spacing w:after="0" w:line="240" w:lineRule="auto"/>
      </w:pPr>
      <w:r>
        <w:separator/>
      </w:r>
    </w:p>
  </w:endnote>
  <w:endnote w:type="continuationSeparator" w:id="0">
    <w:p w14:paraId="19E41F55" w14:textId="77777777" w:rsidR="002951F1" w:rsidRDefault="002951F1" w:rsidP="00F234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412057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0017A4" w14:textId="7E46109F" w:rsidR="00F234EB" w:rsidRDefault="00F234E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2A5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F9ABB92" w14:textId="77777777" w:rsidR="00F234EB" w:rsidRDefault="00F234E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0EBF7D" w14:textId="77777777" w:rsidR="002951F1" w:rsidRDefault="002951F1" w:rsidP="00F234EB">
      <w:pPr>
        <w:spacing w:after="0" w:line="240" w:lineRule="auto"/>
      </w:pPr>
      <w:r>
        <w:separator/>
      </w:r>
    </w:p>
  </w:footnote>
  <w:footnote w:type="continuationSeparator" w:id="0">
    <w:p w14:paraId="2E19375A" w14:textId="77777777" w:rsidR="002951F1" w:rsidRDefault="002951F1" w:rsidP="00F234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6BB79F" w14:textId="0D79DD41" w:rsidR="00F234EB" w:rsidRDefault="00F234EB" w:rsidP="00F234EB">
    <w:pPr>
      <w:pStyle w:val="Header"/>
      <w:jc w:val="center"/>
    </w:pPr>
    <w:r>
      <w:rPr>
        <w:noProof/>
      </w:rPr>
      <w:drawing>
        <wp:inline distT="0" distB="0" distL="0" distR="0" wp14:anchorId="6AA14F7D" wp14:editId="2848D757">
          <wp:extent cx="2190750" cy="1276350"/>
          <wp:effectExtent l="0" t="0" r="0" b="0"/>
          <wp:docPr id="1" name="Picture 1" descr="C:\Users\mbouton\Pictures\teamlogo_1177_147234722943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bouton\Pictures\teamlogo_1177_147234722943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0750" cy="1276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729C661" w14:textId="77777777" w:rsidR="00F234EB" w:rsidRDefault="00F234EB" w:rsidP="00F234EB">
    <w:pPr>
      <w:pStyle w:val="Header"/>
      <w:jc w:val="center"/>
    </w:pPr>
  </w:p>
  <w:p w14:paraId="38AC40D2" w14:textId="77777777" w:rsidR="00F234EB" w:rsidRDefault="00F234EB" w:rsidP="00F234E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FE6AC4"/>
    <w:multiLevelType w:val="hybridMultilevel"/>
    <w:tmpl w:val="3ED86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ofia Hall">
    <w15:presenceInfo w15:providerId="Windows Live" w15:userId="e13817a8183d88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tjQytjA1tbQ0N7BU0lEKTi0uzszPAykwrAUANIfhsiwAAAA="/>
  </w:docVars>
  <w:rsids>
    <w:rsidRoot w:val="00A32F3C"/>
    <w:rsid w:val="000752C7"/>
    <w:rsid w:val="00097EB1"/>
    <w:rsid w:val="001217E4"/>
    <w:rsid w:val="00133B23"/>
    <w:rsid w:val="002423A5"/>
    <w:rsid w:val="0025179B"/>
    <w:rsid w:val="002951F1"/>
    <w:rsid w:val="002A3563"/>
    <w:rsid w:val="00313EB4"/>
    <w:rsid w:val="00405090"/>
    <w:rsid w:val="004F1E48"/>
    <w:rsid w:val="004F3E71"/>
    <w:rsid w:val="005438A4"/>
    <w:rsid w:val="00596D92"/>
    <w:rsid w:val="006441D5"/>
    <w:rsid w:val="006503F9"/>
    <w:rsid w:val="006E5194"/>
    <w:rsid w:val="007004A8"/>
    <w:rsid w:val="0072444A"/>
    <w:rsid w:val="00795CE0"/>
    <w:rsid w:val="008304C2"/>
    <w:rsid w:val="00924C74"/>
    <w:rsid w:val="00A1737F"/>
    <w:rsid w:val="00A32F3C"/>
    <w:rsid w:val="00B80683"/>
    <w:rsid w:val="00B87B2A"/>
    <w:rsid w:val="00BD4366"/>
    <w:rsid w:val="00C10F6C"/>
    <w:rsid w:val="00C22BE8"/>
    <w:rsid w:val="00C83550"/>
    <w:rsid w:val="00CA2A55"/>
    <w:rsid w:val="00D65A6D"/>
    <w:rsid w:val="00DA12A2"/>
    <w:rsid w:val="00DD1BC5"/>
    <w:rsid w:val="00E56D8B"/>
    <w:rsid w:val="00EF022E"/>
    <w:rsid w:val="00F234EB"/>
    <w:rsid w:val="00F30909"/>
    <w:rsid w:val="00FA52E8"/>
    <w:rsid w:val="00FC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769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2F3C"/>
    <w:pPr>
      <w:ind w:left="720"/>
      <w:contextualSpacing/>
    </w:pPr>
  </w:style>
  <w:style w:type="paragraph" w:styleId="NoSpacing">
    <w:name w:val="No Spacing"/>
    <w:uiPriority w:val="1"/>
    <w:qFormat/>
    <w:rsid w:val="00A1737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3E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3EB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234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34EB"/>
  </w:style>
  <w:style w:type="paragraph" w:styleId="Footer">
    <w:name w:val="footer"/>
    <w:basedOn w:val="Normal"/>
    <w:link w:val="FooterChar"/>
    <w:uiPriority w:val="99"/>
    <w:unhideWhenUsed/>
    <w:rsid w:val="00F234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34E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2F3C"/>
    <w:pPr>
      <w:ind w:left="720"/>
      <w:contextualSpacing/>
    </w:pPr>
  </w:style>
  <w:style w:type="paragraph" w:styleId="NoSpacing">
    <w:name w:val="No Spacing"/>
    <w:uiPriority w:val="1"/>
    <w:qFormat/>
    <w:rsid w:val="00A1737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3E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3EB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234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34EB"/>
  </w:style>
  <w:style w:type="paragraph" w:styleId="Footer">
    <w:name w:val="footer"/>
    <w:basedOn w:val="Normal"/>
    <w:link w:val="FooterChar"/>
    <w:uiPriority w:val="99"/>
    <w:unhideWhenUsed/>
    <w:rsid w:val="00F234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34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4C35D0-59F3-4F09-9E9C-DBE12514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ynacor</Company>
  <LinksUpToDate>false</LinksUpToDate>
  <CharactersWithSpaces>23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Bouton</dc:creator>
  <cp:lastModifiedBy>Michelle Bouton </cp:lastModifiedBy>
  <cp:revision>2</cp:revision>
  <cp:lastPrinted>2018-06-11T13:01:00Z</cp:lastPrinted>
  <dcterms:created xsi:type="dcterms:W3CDTF">2018-07-20T22:08:00Z</dcterms:created>
  <dcterms:modified xsi:type="dcterms:W3CDTF">2018-07-20T22:08:00Z</dcterms:modified>
</cp:coreProperties>
</file>